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8DDA7" w14:textId="39889A1F" w:rsidR="00BD5E3E" w:rsidRDefault="00F866E1">
      <w:pPr>
        <w:rPr>
          <w:b/>
          <w:bCs/>
        </w:rPr>
      </w:pPr>
      <w:r w:rsidRPr="00F866E1">
        <w:rPr>
          <w:b/>
          <w:bCs/>
          <w:highlight w:val="yellow"/>
        </w:rPr>
        <w:t>Program Documentation</w:t>
      </w:r>
      <w:r>
        <w:rPr>
          <w:b/>
          <w:bCs/>
        </w:rPr>
        <w:t xml:space="preserve"> </w:t>
      </w:r>
    </w:p>
    <w:p w14:paraId="56031E73" w14:textId="2F56DA7E" w:rsidR="008E33AE" w:rsidRPr="00E7566D" w:rsidRDefault="00046C6C">
      <w:pPr>
        <w:rPr>
          <w:b/>
          <w:bCs/>
          <w:u w:val="single"/>
        </w:rPr>
      </w:pPr>
      <w:r w:rsidRPr="00E7566D">
        <w:rPr>
          <w:b/>
          <w:bCs/>
          <w:u w:val="single"/>
        </w:rPr>
        <w:t xml:space="preserve">User interaction program </w:t>
      </w:r>
      <w:r w:rsidR="001E427F" w:rsidRPr="00E7566D">
        <w:rPr>
          <w:b/>
          <w:bCs/>
          <w:u w:val="single"/>
        </w:rPr>
        <w:t>(</w:t>
      </w:r>
      <w:proofErr w:type="spellStart"/>
      <w:r w:rsidR="001E427F" w:rsidRPr="00E7566D">
        <w:rPr>
          <w:b/>
          <w:bCs/>
          <w:u w:val="single"/>
        </w:rPr>
        <w:t>transaction_recording</w:t>
      </w:r>
      <w:proofErr w:type="spellEnd"/>
      <w:r w:rsidR="001E427F" w:rsidRPr="00E7566D">
        <w:rPr>
          <w:b/>
          <w:bCs/>
          <w:u w:val="single"/>
        </w:rPr>
        <w:t xml:space="preserve"> program)</w:t>
      </w:r>
    </w:p>
    <w:p w14:paraId="3315A36C" w14:textId="586F998E" w:rsidR="00C73384" w:rsidRDefault="00C73384">
      <w:r w:rsidRPr="00C73384">
        <w:t>Importing python library json</w:t>
      </w:r>
    </w:p>
    <w:p w14:paraId="4C62B0E1" w14:textId="1E2734FB" w:rsidR="00C07F6A" w:rsidRPr="00C73384" w:rsidRDefault="00C07F6A">
      <w:r>
        <w:t>When the user runs the program</w:t>
      </w:r>
      <w:r w:rsidR="003801CE">
        <w:t>,</w:t>
      </w:r>
      <w:r>
        <w:t xml:space="preserve"> it will ask whether he/she wants to write a transaction. If </w:t>
      </w:r>
      <w:r w:rsidR="003801CE">
        <w:t xml:space="preserve">the </w:t>
      </w:r>
      <w:r>
        <w:t>user entered “yes” then he/she can write the transaction after each transaction</w:t>
      </w:r>
      <w:r w:rsidR="003801CE">
        <w:t>,</w:t>
      </w:r>
      <w:r>
        <w:t xml:space="preserve"> the program will ask the user whether he/she wants to continue or exit. If </w:t>
      </w:r>
      <w:r w:rsidR="003801CE">
        <w:t xml:space="preserve">the </w:t>
      </w:r>
      <w:r>
        <w:t>user prompts “no” then the program will end.</w:t>
      </w:r>
    </w:p>
    <w:p w14:paraId="5424BF9D" w14:textId="701EE8D3" w:rsidR="00046C6C" w:rsidRDefault="00046C6C">
      <w:pPr>
        <w:rPr>
          <w:b/>
          <w:bCs/>
        </w:rPr>
      </w:pPr>
      <w:r w:rsidRPr="00C73384">
        <w:rPr>
          <w:b/>
          <w:bCs/>
        </w:rPr>
        <w:t xml:space="preserve">Functions </w:t>
      </w:r>
    </w:p>
    <w:p w14:paraId="6CD6DEFC" w14:textId="0C4F4B0B" w:rsidR="001433C0" w:rsidRPr="00C73384" w:rsidRDefault="00CF77B4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58FEADAD" wp14:editId="1D51EFB3">
            <wp:extent cx="3829584" cy="4505954"/>
            <wp:effectExtent l="0" t="0" r="0" b="9525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unction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29584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5F7E40" w14:textId="0E3A49E2" w:rsidR="00CF77B4" w:rsidRDefault="00046C6C" w:rsidP="007D23EC">
      <w:pPr>
        <w:jc w:val="both"/>
      </w:pPr>
      <w:r>
        <w:t>Top of the program</w:t>
      </w:r>
      <w:r w:rsidR="003801CE">
        <w:t>,</w:t>
      </w:r>
      <w:r>
        <w:t xml:space="preserve"> I have </w:t>
      </w:r>
      <w:r w:rsidR="00636A29">
        <w:t>created three</w:t>
      </w:r>
      <w:r>
        <w:t xml:space="preserve"> functions. Such as </w:t>
      </w:r>
      <w:proofErr w:type="spellStart"/>
      <w:r>
        <w:t>inputFloat</w:t>
      </w:r>
      <w:proofErr w:type="spellEnd"/>
      <w:r>
        <w:t xml:space="preserve"> function</w:t>
      </w:r>
      <w:r w:rsidR="003C6FDC">
        <w:t xml:space="preserve"> and </w:t>
      </w:r>
      <w:proofErr w:type="spellStart"/>
      <w:r w:rsidR="003C6FDC">
        <w:t>savedata</w:t>
      </w:r>
      <w:proofErr w:type="spellEnd"/>
      <w:r w:rsidR="003C6FDC">
        <w:t xml:space="preserve"> function</w:t>
      </w:r>
      <w:r>
        <w:t xml:space="preserve">. </w:t>
      </w:r>
      <w:proofErr w:type="spellStart"/>
      <w:r>
        <w:t>inputFloat</w:t>
      </w:r>
      <w:proofErr w:type="spellEnd"/>
      <w:r>
        <w:t xml:space="preserve"> function will go through a loop until </w:t>
      </w:r>
      <w:r w:rsidR="003801CE">
        <w:t xml:space="preserve">the </w:t>
      </w:r>
      <w:r>
        <w:t>user prompts a float value.</w:t>
      </w:r>
      <w:r w:rsidR="003C6FDC">
        <w:t xml:space="preserve"> </w:t>
      </w:r>
      <w:proofErr w:type="spellStart"/>
      <w:r w:rsidR="003C6FDC">
        <w:t>Savedata</w:t>
      </w:r>
      <w:proofErr w:type="spellEnd"/>
      <w:r w:rsidR="003C6FDC">
        <w:t xml:space="preserve"> function will open a file name data.txt</w:t>
      </w:r>
      <w:r w:rsidR="003801CE">
        <w:t>,</w:t>
      </w:r>
      <w:r w:rsidR="003C6FDC">
        <w:t xml:space="preserve"> and </w:t>
      </w:r>
      <w:r w:rsidR="002E0C77">
        <w:t xml:space="preserve">you can dump any </w:t>
      </w:r>
      <w:r w:rsidR="003801CE">
        <w:t>data</w:t>
      </w:r>
      <w:r w:rsidR="002E0C77">
        <w:t xml:space="preserve"> into it and then close it.</w:t>
      </w:r>
    </w:p>
    <w:p w14:paraId="6D311A79" w14:textId="0FD176B7" w:rsidR="007D23EC" w:rsidRDefault="007D23EC" w:rsidP="007D23EC">
      <w:pPr>
        <w:jc w:val="both"/>
      </w:pPr>
    </w:p>
    <w:p w14:paraId="71C40D8A" w14:textId="094856C8" w:rsidR="007D23EC" w:rsidRDefault="007D23EC" w:rsidP="007D23EC">
      <w:pPr>
        <w:jc w:val="both"/>
      </w:pPr>
    </w:p>
    <w:p w14:paraId="3735DCA5" w14:textId="285E834E" w:rsidR="007D23EC" w:rsidRDefault="007D23EC" w:rsidP="007D23EC">
      <w:pPr>
        <w:jc w:val="both"/>
      </w:pPr>
    </w:p>
    <w:p w14:paraId="4CE00740" w14:textId="4982F9C4" w:rsidR="007D23EC" w:rsidRDefault="007D23EC" w:rsidP="007D23EC">
      <w:pPr>
        <w:jc w:val="both"/>
      </w:pPr>
    </w:p>
    <w:p w14:paraId="40B4B409" w14:textId="77777777" w:rsidR="007D23EC" w:rsidRDefault="007D23EC" w:rsidP="007D23EC">
      <w:pPr>
        <w:jc w:val="both"/>
      </w:pPr>
    </w:p>
    <w:p w14:paraId="1CA19A30" w14:textId="77777777" w:rsidR="00CF77B4" w:rsidRDefault="00CF77B4"/>
    <w:p w14:paraId="2C3BC314" w14:textId="56CE9E2C" w:rsidR="003C6FDC" w:rsidRDefault="003C6FDC">
      <w:pPr>
        <w:rPr>
          <w:b/>
          <w:bCs/>
        </w:rPr>
      </w:pPr>
      <w:r w:rsidRPr="00C73384">
        <w:rPr>
          <w:b/>
          <w:bCs/>
        </w:rPr>
        <w:lastRenderedPageBreak/>
        <w:t xml:space="preserve">Program </w:t>
      </w:r>
    </w:p>
    <w:p w14:paraId="4F96E8D5" w14:textId="7D459127" w:rsidR="001433C0" w:rsidRPr="00C73384" w:rsidRDefault="00DA1DF3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70DE6E4B" wp14:editId="7A4FE4BE">
            <wp:extent cx="5731510" cy="4095750"/>
            <wp:effectExtent l="0" t="0" r="2540" b="0"/>
            <wp:docPr id="15" name="Picture 15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user input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9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2D205" w14:textId="241386A1" w:rsidR="003C6FDC" w:rsidRDefault="003C6FDC" w:rsidP="001433C0">
      <w:pPr>
        <w:jc w:val="both"/>
      </w:pPr>
      <w:r>
        <w:t xml:space="preserve">Trying to open </w:t>
      </w:r>
      <w:r w:rsidR="003801CE">
        <w:t xml:space="preserve">the </w:t>
      </w:r>
      <w:r>
        <w:t>data.txt file and load its data to a variable name</w:t>
      </w:r>
      <w:r w:rsidR="003801CE">
        <w:t>d</w:t>
      </w:r>
      <w:r>
        <w:t xml:space="preserve"> data. </w:t>
      </w:r>
      <w:r w:rsidR="003801CE">
        <w:t>I</w:t>
      </w:r>
      <w:r>
        <w:t>f the data.txt file does not exist</w:t>
      </w:r>
      <w:r w:rsidR="003801CE">
        <w:t>,</w:t>
      </w:r>
      <w:r>
        <w:t xml:space="preserve"> then create an empty list variable name data. Afterwards</w:t>
      </w:r>
      <w:r w:rsidR="003801CE">
        <w:t>,</w:t>
      </w:r>
      <w:r>
        <w:t xml:space="preserve"> inside a while loop</w:t>
      </w:r>
      <w:r w:rsidR="003801CE">
        <w:t>,</w:t>
      </w:r>
      <w:r>
        <w:t xml:space="preserve"> the program will save each transaction of users to a dictionary variable called </w:t>
      </w:r>
      <w:r w:rsidR="003801CE">
        <w:t>“</w:t>
      </w:r>
      <w:r>
        <w:t>name</w:t>
      </w:r>
      <w:r w:rsidR="003801CE">
        <w:t>”</w:t>
      </w:r>
      <w:r w:rsidR="00C73384">
        <w:t xml:space="preserve"> (to check, if the user’s input is a</w:t>
      </w:r>
      <w:r w:rsidR="003801CE">
        <w:t>n</w:t>
      </w:r>
      <w:r w:rsidR="00C73384">
        <w:t xml:space="preserve"> integer</w:t>
      </w:r>
      <w:r w:rsidR="00260B9D">
        <w:t xml:space="preserve"> and a float </w:t>
      </w:r>
      <w:r w:rsidR="00C73384">
        <w:t xml:space="preserve">we use the </w:t>
      </w:r>
      <w:proofErr w:type="spellStart"/>
      <w:r w:rsidR="00C73384">
        <w:t>input</w:t>
      </w:r>
      <w:r w:rsidR="00260B9D">
        <w:t>Float</w:t>
      </w:r>
      <w:proofErr w:type="spellEnd"/>
      <w:r w:rsidR="00C73384">
        <w:t xml:space="preserve"> function) </w:t>
      </w:r>
      <w:r>
        <w:t>and then the dictionary will be appended to the list variable named data. Afterwards</w:t>
      </w:r>
      <w:r w:rsidR="003801CE">
        <w:t>,</w:t>
      </w:r>
      <w:r>
        <w:t xml:space="preserve"> </w:t>
      </w:r>
      <w:r w:rsidR="003801CE">
        <w:t xml:space="preserve">the </w:t>
      </w:r>
      <w:r w:rsidR="00C73384">
        <w:t xml:space="preserve">data list will be saved into data.txt using the </w:t>
      </w:r>
      <w:proofErr w:type="spellStart"/>
      <w:r w:rsidR="00C73384">
        <w:t>savedata</w:t>
      </w:r>
      <w:proofErr w:type="spellEnd"/>
      <w:r w:rsidR="00C73384">
        <w:t xml:space="preserve"> function. </w:t>
      </w:r>
    </w:p>
    <w:p w14:paraId="21EEC28F" w14:textId="3907639D" w:rsidR="00C73384" w:rsidRDefault="00C73384" w:rsidP="001433C0">
      <w:pPr>
        <w:jc w:val="both"/>
      </w:pPr>
      <w:r>
        <w:t>After each transaction</w:t>
      </w:r>
      <w:r w:rsidR="003801CE">
        <w:t>,</w:t>
      </w:r>
      <w:r>
        <w:t xml:space="preserve"> the program will ask from the user whether he wants to continue or exit</w:t>
      </w:r>
      <w:r w:rsidR="001433C0">
        <w:t xml:space="preserve"> (yes/no)</w:t>
      </w:r>
      <w:r>
        <w:t xml:space="preserve"> the program, if the user selects </w:t>
      </w:r>
      <w:r w:rsidR="003801CE">
        <w:t xml:space="preserve">the </w:t>
      </w:r>
      <w:r>
        <w:t>exit option</w:t>
      </w:r>
      <w:r w:rsidR="003801CE">
        <w:t>,</w:t>
      </w:r>
      <w:r>
        <w:t xml:space="preserve"> the program will </w:t>
      </w:r>
      <w:r w:rsidR="00D577E3">
        <w:t>end</w:t>
      </w:r>
      <w:r>
        <w:t>.</w:t>
      </w:r>
    </w:p>
    <w:p w14:paraId="5C0FD8D9" w14:textId="4A108CE3" w:rsidR="00C73384" w:rsidRDefault="00C73384" w:rsidP="003C6FDC">
      <w:pPr>
        <w:rPr>
          <w:b/>
          <w:bCs/>
        </w:rPr>
      </w:pPr>
    </w:p>
    <w:p w14:paraId="77F9C47E" w14:textId="3E752A71" w:rsidR="00D518CB" w:rsidRDefault="00D518CB" w:rsidP="003C6FDC">
      <w:pPr>
        <w:rPr>
          <w:b/>
          <w:bCs/>
        </w:rPr>
      </w:pPr>
    </w:p>
    <w:p w14:paraId="2FEA0859" w14:textId="404EF9E6" w:rsidR="00D518CB" w:rsidRDefault="00D518CB" w:rsidP="003C6FDC">
      <w:pPr>
        <w:rPr>
          <w:b/>
          <w:bCs/>
        </w:rPr>
      </w:pPr>
    </w:p>
    <w:p w14:paraId="30D5D5E8" w14:textId="167BE798" w:rsidR="00D518CB" w:rsidRDefault="00D518CB" w:rsidP="003C6FDC">
      <w:pPr>
        <w:rPr>
          <w:b/>
          <w:bCs/>
        </w:rPr>
      </w:pPr>
    </w:p>
    <w:p w14:paraId="2A70828B" w14:textId="394CDD8C" w:rsidR="00D518CB" w:rsidRDefault="00D518CB" w:rsidP="003C6FDC">
      <w:pPr>
        <w:rPr>
          <w:b/>
          <w:bCs/>
        </w:rPr>
      </w:pPr>
    </w:p>
    <w:p w14:paraId="54DC0F89" w14:textId="194CE625" w:rsidR="00D518CB" w:rsidRDefault="00D518CB" w:rsidP="003C6FDC">
      <w:pPr>
        <w:rPr>
          <w:b/>
          <w:bCs/>
        </w:rPr>
      </w:pPr>
    </w:p>
    <w:p w14:paraId="3625D815" w14:textId="64DF71C5" w:rsidR="00D518CB" w:rsidRDefault="00D518CB" w:rsidP="003C6FDC">
      <w:pPr>
        <w:rPr>
          <w:b/>
          <w:bCs/>
        </w:rPr>
      </w:pPr>
    </w:p>
    <w:p w14:paraId="6B1C9218" w14:textId="421D8267" w:rsidR="00D518CB" w:rsidRDefault="00D518CB" w:rsidP="003C6FDC">
      <w:pPr>
        <w:rPr>
          <w:b/>
          <w:bCs/>
        </w:rPr>
      </w:pPr>
    </w:p>
    <w:p w14:paraId="49D44FC0" w14:textId="7E301187" w:rsidR="00D518CB" w:rsidRDefault="00D518CB" w:rsidP="003C6FDC">
      <w:pPr>
        <w:rPr>
          <w:b/>
          <w:bCs/>
        </w:rPr>
      </w:pPr>
    </w:p>
    <w:p w14:paraId="151D5EA9" w14:textId="77777777" w:rsidR="00681264" w:rsidRDefault="00681264" w:rsidP="003C6FDC">
      <w:pPr>
        <w:rPr>
          <w:b/>
          <w:bCs/>
        </w:rPr>
      </w:pPr>
    </w:p>
    <w:p w14:paraId="364B3283" w14:textId="067D1098" w:rsidR="00C73384" w:rsidRPr="00E7566D" w:rsidRDefault="00C73384" w:rsidP="003C6FDC">
      <w:pPr>
        <w:rPr>
          <w:b/>
          <w:bCs/>
          <w:u w:val="single"/>
        </w:rPr>
      </w:pPr>
      <w:proofErr w:type="spellStart"/>
      <w:r w:rsidRPr="00E7566D">
        <w:rPr>
          <w:b/>
          <w:bCs/>
          <w:u w:val="single"/>
        </w:rPr>
        <w:lastRenderedPageBreak/>
        <w:t>Block_mining</w:t>
      </w:r>
      <w:proofErr w:type="spellEnd"/>
      <w:r w:rsidRPr="00E7566D">
        <w:rPr>
          <w:b/>
          <w:bCs/>
          <w:u w:val="single"/>
        </w:rPr>
        <w:t xml:space="preserve"> program</w:t>
      </w:r>
    </w:p>
    <w:p w14:paraId="06F254AA" w14:textId="43AE3E84" w:rsidR="00C73384" w:rsidRDefault="00C73384" w:rsidP="003C6FDC">
      <w:r w:rsidRPr="00C73384">
        <w:t xml:space="preserve">Importing python libraries json, datetime, </w:t>
      </w:r>
      <w:proofErr w:type="spellStart"/>
      <w:r w:rsidRPr="00C73384">
        <w:t>hashlib</w:t>
      </w:r>
      <w:proofErr w:type="spellEnd"/>
    </w:p>
    <w:p w14:paraId="0EA12925" w14:textId="774969DE" w:rsidR="00541E57" w:rsidRDefault="00541E57" w:rsidP="003C6FDC">
      <w:r>
        <w:t xml:space="preserve">The user </w:t>
      </w:r>
      <w:proofErr w:type="gramStart"/>
      <w:r>
        <w:t>has to</w:t>
      </w:r>
      <w:proofErr w:type="gramEnd"/>
      <w:r>
        <w:t xml:space="preserve"> run the program</w:t>
      </w:r>
      <w:r w:rsidR="003801CE">
        <w:t>,</w:t>
      </w:r>
      <w:r>
        <w:t xml:space="preserve"> and if transactions exist</w:t>
      </w:r>
      <w:r w:rsidR="003801CE">
        <w:t>,</w:t>
      </w:r>
      <w:r>
        <w:t xml:space="preserve"> it will ask the user whether he/she wants to create the blockchain for those transactions. </w:t>
      </w:r>
    </w:p>
    <w:p w14:paraId="4D0138B9" w14:textId="566F72D7" w:rsidR="00541E57" w:rsidRDefault="00541E57" w:rsidP="003C6FDC">
      <w:r>
        <w:t xml:space="preserve">If new transactions do not </w:t>
      </w:r>
      <w:r w:rsidR="00FC73E6">
        <w:t>exist,</w:t>
      </w:r>
      <w:r>
        <w:t xml:space="preserve"> then the program will print no new transactions available</w:t>
      </w:r>
      <w:r w:rsidR="003801CE">
        <w:t>,</w:t>
      </w:r>
      <w:r w:rsidR="00FC73E6">
        <w:t xml:space="preserve"> and the program will end </w:t>
      </w:r>
    </w:p>
    <w:p w14:paraId="35779969" w14:textId="788712D7" w:rsidR="00FC73E6" w:rsidRDefault="00FC73E6" w:rsidP="003C6FDC">
      <w:r>
        <w:t xml:space="preserve">If transaction file does not exist, then the program will print an error message saying the transaction file does not exist and </w:t>
      </w:r>
      <w:r w:rsidR="00681264">
        <w:t>the program will end.</w:t>
      </w:r>
    </w:p>
    <w:p w14:paraId="7A25FAB0" w14:textId="77777777" w:rsidR="00541E57" w:rsidRPr="00C73384" w:rsidRDefault="00541E57" w:rsidP="003C6FDC"/>
    <w:p w14:paraId="468DD8F0" w14:textId="71045A4E" w:rsidR="00C73384" w:rsidRDefault="00C73384" w:rsidP="003C6FDC">
      <w:pPr>
        <w:rPr>
          <w:b/>
          <w:bCs/>
        </w:rPr>
      </w:pPr>
      <w:r>
        <w:rPr>
          <w:b/>
          <w:bCs/>
        </w:rPr>
        <w:t xml:space="preserve">Functions </w:t>
      </w:r>
    </w:p>
    <w:p w14:paraId="4F094F35" w14:textId="4E77253F" w:rsidR="00D518CB" w:rsidRDefault="00E63013" w:rsidP="003C6FD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BDCD114" wp14:editId="7EACB874">
            <wp:extent cx="2776546" cy="3383915"/>
            <wp:effectExtent l="0" t="0" r="5080" b="698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user input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76546" cy="3383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B5757" w14:textId="3BD1B428" w:rsidR="00C73384" w:rsidRDefault="002E0C77" w:rsidP="009634A8">
      <w:pPr>
        <w:jc w:val="both"/>
      </w:pPr>
      <w:r w:rsidRPr="002E0C77">
        <w:t>Top of the program</w:t>
      </w:r>
      <w:r w:rsidR="003801CE">
        <w:t>,</w:t>
      </w:r>
      <w:r w:rsidRPr="002E0C77">
        <w:t xml:space="preserve"> I have created three function</w:t>
      </w:r>
      <w:r w:rsidR="003801CE">
        <w:t>s</w:t>
      </w:r>
      <w:r w:rsidRPr="002E0C77">
        <w:t xml:space="preserve">. Such as </w:t>
      </w:r>
      <w:proofErr w:type="spellStart"/>
      <w:r w:rsidRPr="002E0C77">
        <w:t>savedata</w:t>
      </w:r>
      <w:proofErr w:type="spellEnd"/>
      <w:r w:rsidRPr="002E0C77">
        <w:t xml:space="preserve"> function, save function, and </w:t>
      </w:r>
      <w:proofErr w:type="spellStart"/>
      <w:r w:rsidR="00FC73E6">
        <w:t>trans_save</w:t>
      </w:r>
      <w:proofErr w:type="spellEnd"/>
      <w:r w:rsidRPr="002E0C77">
        <w:t xml:space="preserve"> function</w:t>
      </w:r>
      <w:r>
        <w:t xml:space="preserve">. </w:t>
      </w:r>
      <w:proofErr w:type="spellStart"/>
      <w:r>
        <w:t>Savedata</w:t>
      </w:r>
      <w:proofErr w:type="spellEnd"/>
      <w:r>
        <w:t xml:space="preserve"> function will open a </w:t>
      </w:r>
      <w:r w:rsidR="00FC73E6">
        <w:t>Hash_values.txt</w:t>
      </w:r>
      <w:r>
        <w:t xml:space="preserve"> file in write mode and dump any data into it and close it.  Save function also works same as </w:t>
      </w:r>
      <w:proofErr w:type="spellStart"/>
      <w:r>
        <w:t>savedata</w:t>
      </w:r>
      <w:proofErr w:type="spellEnd"/>
      <w:r>
        <w:t xml:space="preserve"> function</w:t>
      </w:r>
      <w:r w:rsidR="003801CE">
        <w:t>,</w:t>
      </w:r>
      <w:r>
        <w:t xml:space="preserve"> but it will open a new file as data.txt</w:t>
      </w:r>
      <w:r w:rsidR="003801CE">
        <w:t>,</w:t>
      </w:r>
      <w:r>
        <w:t xml:space="preserve"> and </w:t>
      </w:r>
      <w:proofErr w:type="spellStart"/>
      <w:r>
        <w:t>save_</w:t>
      </w:r>
      <w:r w:rsidR="00FC73E6">
        <w:t>trans</w:t>
      </w:r>
      <w:proofErr w:type="spellEnd"/>
      <w:r>
        <w:t xml:space="preserve"> function also works same as </w:t>
      </w:r>
      <w:proofErr w:type="spellStart"/>
      <w:r>
        <w:t>savedata</w:t>
      </w:r>
      <w:proofErr w:type="spellEnd"/>
      <w:r>
        <w:t xml:space="preserve"> function, it will open </w:t>
      </w:r>
      <w:r w:rsidR="00FC73E6">
        <w:t>Blockchain_values</w:t>
      </w:r>
      <w:r>
        <w:t xml:space="preserve">.txt file in write mode. </w:t>
      </w:r>
    </w:p>
    <w:p w14:paraId="070900F2" w14:textId="77777777" w:rsidR="009634A8" w:rsidRDefault="009634A8" w:rsidP="009634A8">
      <w:pPr>
        <w:jc w:val="both"/>
      </w:pPr>
    </w:p>
    <w:p w14:paraId="409222BF" w14:textId="77777777" w:rsidR="00DA1DF3" w:rsidRDefault="00DA1DF3" w:rsidP="003C6FDC">
      <w:pPr>
        <w:rPr>
          <w:b/>
          <w:bCs/>
        </w:rPr>
      </w:pPr>
    </w:p>
    <w:p w14:paraId="153546C5" w14:textId="77777777" w:rsidR="00DA1DF3" w:rsidRDefault="00DA1DF3" w:rsidP="003C6FDC">
      <w:pPr>
        <w:rPr>
          <w:b/>
          <w:bCs/>
        </w:rPr>
      </w:pPr>
    </w:p>
    <w:p w14:paraId="2E75D207" w14:textId="79072511" w:rsidR="00DA1DF3" w:rsidRDefault="00DA1DF3" w:rsidP="003C6FDC">
      <w:pPr>
        <w:rPr>
          <w:b/>
          <w:bCs/>
        </w:rPr>
      </w:pPr>
    </w:p>
    <w:p w14:paraId="2225E4CE" w14:textId="77777777" w:rsidR="00DA1DF3" w:rsidRDefault="00DA1DF3" w:rsidP="003C6FDC">
      <w:pPr>
        <w:rPr>
          <w:b/>
          <w:bCs/>
        </w:rPr>
      </w:pPr>
    </w:p>
    <w:p w14:paraId="487DD948" w14:textId="77777777" w:rsidR="00DA1DF3" w:rsidRDefault="00DA1DF3" w:rsidP="003C6FDC">
      <w:pPr>
        <w:rPr>
          <w:b/>
          <w:bCs/>
        </w:rPr>
      </w:pPr>
    </w:p>
    <w:p w14:paraId="55067EEC" w14:textId="5663AA01" w:rsidR="002E0C77" w:rsidRDefault="002E0C77" w:rsidP="003C6FDC">
      <w:pPr>
        <w:rPr>
          <w:b/>
          <w:bCs/>
        </w:rPr>
      </w:pPr>
      <w:r w:rsidRPr="002E0C77">
        <w:rPr>
          <w:b/>
          <w:bCs/>
        </w:rPr>
        <w:lastRenderedPageBreak/>
        <w:t xml:space="preserve">Program </w:t>
      </w:r>
    </w:p>
    <w:p w14:paraId="469116D1" w14:textId="2C5E0380" w:rsidR="00D518CB" w:rsidRDefault="00E63013" w:rsidP="003C6FD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2DB903C4" wp14:editId="75E3AEF9">
            <wp:extent cx="4544059" cy="2333951"/>
            <wp:effectExtent l="0" t="0" r="0" b="9525"/>
            <wp:docPr id="11" name="Picture 1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user input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1B645D" w14:textId="5317EAFA" w:rsidR="00A5585F" w:rsidRDefault="00A5585F" w:rsidP="00681264">
      <w:pPr>
        <w:jc w:val="both"/>
      </w:pPr>
      <w:r w:rsidRPr="00A5585F">
        <w:t>The program will try to open data.txt file in read mode and load its data to a variable name data and then close the file</w:t>
      </w:r>
      <w:r>
        <w:t xml:space="preserve"> and print “transaction file exists”. If the data.txt file does not exist</w:t>
      </w:r>
      <w:r w:rsidR="00D577E3">
        <w:t xml:space="preserve"> (if no transactions</w:t>
      </w:r>
      <w:r w:rsidR="003801CE">
        <w:t xml:space="preserve"> are</w:t>
      </w:r>
      <w:r w:rsidR="00D577E3">
        <w:t xml:space="preserve"> available) </w:t>
      </w:r>
      <w:r>
        <w:t>it will print “no transaction file available”</w:t>
      </w:r>
      <w:r w:rsidR="003801CE">
        <w:t>,</w:t>
      </w:r>
      <w:r>
        <w:t xml:space="preserve"> and the program will </w:t>
      </w:r>
      <w:r w:rsidR="00D577E3">
        <w:t>end</w:t>
      </w:r>
      <w:r>
        <w:t>.</w:t>
      </w:r>
    </w:p>
    <w:p w14:paraId="58CCDFCB" w14:textId="5C106B8D" w:rsidR="009634A8" w:rsidRDefault="009634A8" w:rsidP="003C6FDC"/>
    <w:p w14:paraId="7CFAF88E" w14:textId="431E54D9" w:rsidR="009634A8" w:rsidRDefault="009634A8" w:rsidP="003C6FDC"/>
    <w:p w14:paraId="7DA9ED02" w14:textId="3246BF06" w:rsidR="009634A8" w:rsidRDefault="00DA1DF3" w:rsidP="003C6FDC">
      <w:r>
        <w:rPr>
          <w:noProof/>
        </w:rPr>
        <w:drawing>
          <wp:inline distT="0" distB="0" distL="0" distR="0" wp14:anchorId="5F1B1F58" wp14:editId="5C04D47C">
            <wp:extent cx="5731510" cy="288522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user input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5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587B69" w14:textId="398D49C1" w:rsidR="00A5585F" w:rsidRDefault="00A5585F" w:rsidP="00681264">
      <w:pPr>
        <w:jc w:val="both"/>
      </w:pPr>
      <w:r>
        <w:t xml:space="preserve">If the data.txt file </w:t>
      </w:r>
      <w:r w:rsidR="00925345">
        <w:t>exists,</w:t>
      </w:r>
      <w:r>
        <w:t xml:space="preserve"> then the program will try to open </w:t>
      </w:r>
      <w:r w:rsidR="00541E57">
        <w:t>Hash_values</w:t>
      </w:r>
      <w:r>
        <w:t xml:space="preserve">.txt file in read mode and load its data into the </w:t>
      </w:r>
      <w:proofErr w:type="spellStart"/>
      <w:r>
        <w:t>block_chain</w:t>
      </w:r>
      <w:proofErr w:type="spellEnd"/>
      <w:r>
        <w:t xml:space="preserve"> variable and then close the file and print “blockchain exists! </w:t>
      </w:r>
      <w:r w:rsidR="003801CE">
        <w:t>L</w:t>
      </w:r>
      <w:r>
        <w:t>oading data</w:t>
      </w:r>
      <w:r w:rsidR="003801CE">
        <w:t>.”</w:t>
      </w:r>
      <w:r>
        <w:t xml:space="preserve"> If the </w:t>
      </w:r>
      <w:r w:rsidR="00541E57">
        <w:t>Hash_values</w:t>
      </w:r>
      <w:r>
        <w:t xml:space="preserve">.txt file does not </w:t>
      </w:r>
      <w:r w:rsidR="00925345">
        <w:t>exist</w:t>
      </w:r>
      <w:r>
        <w:t xml:space="preserve">, then the program will create </w:t>
      </w:r>
      <w:r w:rsidR="00747D60">
        <w:t xml:space="preserve">an </w:t>
      </w:r>
      <w:r>
        <w:t xml:space="preserve">empty list variable named </w:t>
      </w:r>
      <w:proofErr w:type="spellStart"/>
      <w:r>
        <w:t>block</w:t>
      </w:r>
      <w:r w:rsidR="00747D60">
        <w:t>_</w:t>
      </w:r>
      <w:r>
        <w:t>chain</w:t>
      </w:r>
      <w:proofErr w:type="spellEnd"/>
      <w:r>
        <w:t>. Afterwards</w:t>
      </w:r>
      <w:r w:rsidR="003801CE">
        <w:t>,</w:t>
      </w:r>
      <w:r>
        <w:t xml:space="preserve"> the program will create the genesis block</w:t>
      </w:r>
      <w:r w:rsidR="00D577E3">
        <w:t xml:space="preserve"> (first block of hash).</w:t>
      </w:r>
    </w:p>
    <w:p w14:paraId="57E34EC4" w14:textId="400E42F9" w:rsidR="00DA1DF3" w:rsidRDefault="00DA1DF3" w:rsidP="003C6FDC">
      <w:pPr>
        <w:rPr>
          <w:b/>
          <w:bCs/>
        </w:rPr>
      </w:pPr>
    </w:p>
    <w:p w14:paraId="7E2C1D53" w14:textId="11530E2D" w:rsidR="0077419C" w:rsidRDefault="0077419C" w:rsidP="003C6FDC">
      <w:pPr>
        <w:rPr>
          <w:b/>
          <w:bCs/>
        </w:rPr>
      </w:pPr>
    </w:p>
    <w:p w14:paraId="3A539144" w14:textId="40587416" w:rsidR="0077419C" w:rsidRDefault="0077419C" w:rsidP="003C6FDC">
      <w:pPr>
        <w:rPr>
          <w:b/>
          <w:bCs/>
        </w:rPr>
      </w:pPr>
    </w:p>
    <w:p w14:paraId="1C6A3E12" w14:textId="77777777" w:rsidR="000B1DBA" w:rsidRDefault="000B1DBA" w:rsidP="003C6FDC">
      <w:pPr>
        <w:rPr>
          <w:b/>
          <w:bCs/>
        </w:rPr>
      </w:pPr>
    </w:p>
    <w:p w14:paraId="178362E1" w14:textId="22C76E68" w:rsidR="00925345" w:rsidRDefault="00925345" w:rsidP="003C6FDC">
      <w:pPr>
        <w:rPr>
          <w:b/>
          <w:bCs/>
        </w:rPr>
      </w:pPr>
      <w:r w:rsidRPr="00925345">
        <w:rPr>
          <w:b/>
          <w:bCs/>
        </w:rPr>
        <w:lastRenderedPageBreak/>
        <w:t xml:space="preserve">Genesis block </w:t>
      </w:r>
    </w:p>
    <w:p w14:paraId="6C780D99" w14:textId="16780BDB" w:rsidR="00925345" w:rsidRDefault="00925345" w:rsidP="003C6FDC">
      <w:pPr>
        <w:rPr>
          <w:b/>
          <w:bCs/>
        </w:rPr>
      </w:pPr>
      <w:r>
        <w:rPr>
          <w:b/>
          <w:bCs/>
        </w:rPr>
        <w:t>To create the first genesis block</w:t>
      </w:r>
    </w:p>
    <w:p w14:paraId="166B9738" w14:textId="43FBED41" w:rsidR="00925345" w:rsidRPr="00925345" w:rsidRDefault="00925345" w:rsidP="003C6FDC">
      <w:r w:rsidRPr="00925345">
        <w:t>Index=0</w:t>
      </w:r>
    </w:p>
    <w:p w14:paraId="32C9A0F1" w14:textId="122FC0B5" w:rsidR="00925345" w:rsidRPr="00925345" w:rsidRDefault="00925345" w:rsidP="003C6FDC">
      <w:r w:rsidRPr="00925345">
        <w:t>Previous hash = “first block”</w:t>
      </w:r>
      <w:r>
        <w:t xml:space="preserve"> hash value </w:t>
      </w:r>
    </w:p>
    <w:p w14:paraId="77BA1589" w14:textId="7B7C076E" w:rsidR="00925345" w:rsidRDefault="00925345" w:rsidP="003C6FDC">
      <w:pPr>
        <w:rPr>
          <w:b/>
          <w:bCs/>
        </w:rPr>
      </w:pPr>
      <w:r w:rsidRPr="00925345">
        <w:t>Timestamp= current datetime</w:t>
      </w:r>
      <w:r>
        <w:rPr>
          <w:b/>
          <w:bCs/>
        </w:rPr>
        <w:t xml:space="preserve"> </w:t>
      </w:r>
    </w:p>
    <w:p w14:paraId="6035F1F5" w14:textId="5A663B62" w:rsidR="00925345" w:rsidRDefault="00925345" w:rsidP="003C6FDC">
      <w:r w:rsidRPr="00925345">
        <w:t>Data = “first block”</w:t>
      </w:r>
    </w:p>
    <w:p w14:paraId="2C6775B9" w14:textId="181C16E5" w:rsidR="00925345" w:rsidRDefault="00925345" w:rsidP="003C6FDC"/>
    <w:p w14:paraId="08A71D1F" w14:textId="1ED1ADF5" w:rsidR="00925345" w:rsidRDefault="00925345" w:rsidP="00681264">
      <w:pPr>
        <w:jc w:val="both"/>
      </w:pPr>
      <w:r>
        <w:t xml:space="preserve">Created a variable named </w:t>
      </w:r>
      <w:proofErr w:type="spellStart"/>
      <w:r>
        <w:t>genesis_block</w:t>
      </w:r>
      <w:proofErr w:type="spellEnd"/>
      <w:r>
        <w:t xml:space="preserve"> and added all the variable created above together in the </w:t>
      </w:r>
      <w:proofErr w:type="spellStart"/>
      <w:r>
        <w:t>genesis_block</w:t>
      </w:r>
      <w:proofErr w:type="spellEnd"/>
      <w:r>
        <w:t xml:space="preserve"> variable (data + index + timestamp + previous hash</w:t>
      </w:r>
      <w:r w:rsidR="00747D60">
        <w:t xml:space="preserve"> </w:t>
      </w:r>
      <w:r>
        <w:t xml:space="preserve">(hash value using </w:t>
      </w:r>
      <w:proofErr w:type="spellStart"/>
      <w:r>
        <w:t>hashlib.new</w:t>
      </w:r>
      <w:proofErr w:type="spellEnd"/>
      <w:r>
        <w:t xml:space="preserve">(‘sha256’)). </w:t>
      </w:r>
      <w:r w:rsidR="00747D60">
        <w:t xml:space="preserve">After creating the genesis block, had to encode it using (‘utf8’) to turn the value into hash. </w:t>
      </w:r>
      <w:r w:rsidR="003801CE">
        <w:t>T</w:t>
      </w:r>
      <w:r w:rsidR="00747D60">
        <w:t xml:space="preserve">hen the final hash value is set to a variable named </w:t>
      </w:r>
      <w:proofErr w:type="spellStart"/>
      <w:r w:rsidR="00A53EF2">
        <w:t>message_digest</w:t>
      </w:r>
      <w:proofErr w:type="spellEnd"/>
      <w:r w:rsidR="00A53EF2">
        <w:t xml:space="preserve"> </w:t>
      </w:r>
      <w:r w:rsidR="00747D60">
        <w:t xml:space="preserve">and appended that variable into the </w:t>
      </w:r>
      <w:proofErr w:type="spellStart"/>
      <w:r w:rsidR="00747D60">
        <w:t>block_chain</w:t>
      </w:r>
      <w:proofErr w:type="spellEnd"/>
      <w:r w:rsidR="00747D60">
        <w:t xml:space="preserve"> list and saved the </w:t>
      </w:r>
      <w:proofErr w:type="spellStart"/>
      <w:r w:rsidR="00747D60">
        <w:t>block_chain</w:t>
      </w:r>
      <w:proofErr w:type="spellEnd"/>
      <w:r w:rsidR="00747D60">
        <w:t xml:space="preserve"> data into the </w:t>
      </w:r>
      <w:r w:rsidR="00541E57">
        <w:t>Hash_values.txt</w:t>
      </w:r>
      <w:r w:rsidR="00747D60">
        <w:t xml:space="preserve"> file using </w:t>
      </w:r>
      <w:proofErr w:type="spellStart"/>
      <w:r w:rsidR="00747D60">
        <w:t>savedata</w:t>
      </w:r>
      <w:proofErr w:type="spellEnd"/>
      <w:r w:rsidR="00747D60">
        <w:t xml:space="preserve"> function. Finally, it will print out “Genesis block has been created”.</w:t>
      </w:r>
    </w:p>
    <w:p w14:paraId="4B8B4A65" w14:textId="6D0B59A8" w:rsidR="00541E57" w:rsidRDefault="00541E57" w:rsidP="00681264">
      <w:pPr>
        <w:jc w:val="both"/>
      </w:pPr>
      <w:r>
        <w:t xml:space="preserve">And then an empty list called </w:t>
      </w:r>
      <w:proofErr w:type="spellStart"/>
      <w:r>
        <w:t>trans_data</w:t>
      </w:r>
      <w:proofErr w:type="spellEnd"/>
      <w:r>
        <w:t xml:space="preserve"> will be created to store the transaction data. Afterwards</w:t>
      </w:r>
      <w:r w:rsidR="003801CE">
        <w:t>,</w:t>
      </w:r>
      <w:r>
        <w:t xml:space="preserve"> a dictionary called log will be created to store the data of the genesis block (index + data + previous hash + timestamp) and then the dictionary will be appended into the </w:t>
      </w:r>
      <w:proofErr w:type="spellStart"/>
      <w:r>
        <w:t>trans_data</w:t>
      </w:r>
      <w:proofErr w:type="spellEnd"/>
      <w:r>
        <w:t xml:space="preserve"> list</w:t>
      </w:r>
      <w:r w:rsidR="00E7566D">
        <w:t xml:space="preserve"> and saving </w:t>
      </w:r>
      <w:proofErr w:type="spellStart"/>
      <w:r w:rsidR="00E7566D">
        <w:t>trans_data</w:t>
      </w:r>
      <w:proofErr w:type="spellEnd"/>
      <w:r w:rsidR="00E7566D">
        <w:t xml:space="preserve"> list to Blockchain.txt file using </w:t>
      </w:r>
      <w:proofErr w:type="spellStart"/>
      <w:r w:rsidR="00E7566D">
        <w:t>trans_data</w:t>
      </w:r>
      <w:proofErr w:type="spellEnd"/>
      <w:r w:rsidR="00E7566D">
        <w:t xml:space="preserve"> function.</w:t>
      </w:r>
    </w:p>
    <w:p w14:paraId="4583E283" w14:textId="6F95901C" w:rsidR="00A53EF2" w:rsidRDefault="00A53EF2" w:rsidP="00925345"/>
    <w:p w14:paraId="12C75C30" w14:textId="54AE800C" w:rsidR="00E7566D" w:rsidRPr="005E2032" w:rsidRDefault="00E7566D" w:rsidP="00E7566D">
      <w:pPr>
        <w:rPr>
          <w:b/>
          <w:bCs/>
        </w:rPr>
      </w:pPr>
      <w:r w:rsidRPr="005E2032">
        <w:rPr>
          <w:b/>
          <w:bCs/>
        </w:rPr>
        <w:t>Using pseudocode to explain th</w:t>
      </w:r>
      <w:r>
        <w:rPr>
          <w:b/>
          <w:bCs/>
        </w:rPr>
        <w:t>e final</w:t>
      </w:r>
      <w:r w:rsidRPr="005E2032">
        <w:rPr>
          <w:b/>
          <w:bCs/>
        </w:rPr>
        <w:t xml:space="preserve"> step</w:t>
      </w:r>
      <w:r>
        <w:rPr>
          <w:b/>
          <w:bCs/>
        </w:rPr>
        <w:t>s</w:t>
      </w:r>
      <w:r w:rsidRPr="005E2032">
        <w:rPr>
          <w:b/>
          <w:bCs/>
        </w:rPr>
        <w:t xml:space="preserve"> </w:t>
      </w:r>
      <w:r>
        <w:rPr>
          <w:b/>
          <w:bCs/>
        </w:rPr>
        <w:t xml:space="preserve">of the program </w:t>
      </w:r>
    </w:p>
    <w:p w14:paraId="57C66ED1" w14:textId="72963073" w:rsidR="00A53EF2" w:rsidRDefault="00A53EF2" w:rsidP="00925345"/>
    <w:p w14:paraId="06CD9488" w14:textId="493E725B" w:rsidR="00A53EF2" w:rsidRDefault="0077419C" w:rsidP="00925345">
      <w:r>
        <w:rPr>
          <w:noProof/>
        </w:rPr>
        <w:drawing>
          <wp:inline distT="0" distB="0" distL="0" distR="0" wp14:anchorId="49361774" wp14:editId="3EB0E4ED">
            <wp:extent cx="4101152" cy="34893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user input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01152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FC790" w14:textId="05286081" w:rsidR="005E2032" w:rsidRPr="005E2032" w:rsidRDefault="005E2032" w:rsidP="00925345">
      <w:pPr>
        <w:rPr>
          <w:b/>
          <w:bCs/>
        </w:rPr>
      </w:pPr>
    </w:p>
    <w:p w14:paraId="60758B16" w14:textId="702AAA51" w:rsidR="00636A29" w:rsidRDefault="00636A29" w:rsidP="00925345">
      <w:r>
        <w:lastRenderedPageBreak/>
        <w:t>The program checks the length of the data variable created above and if its higher than or equal to 1</w:t>
      </w:r>
      <w:r w:rsidR="008122C5">
        <w:t xml:space="preserve"> the following commands will continue </w:t>
      </w:r>
    </w:p>
    <w:p w14:paraId="567CB99A" w14:textId="77777777" w:rsidR="00636A29" w:rsidRDefault="00636A29" w:rsidP="005B1026">
      <w:pPr>
        <w:ind w:firstLine="720"/>
      </w:pPr>
      <w:r>
        <w:t xml:space="preserve">If the length of </w:t>
      </w:r>
      <w:proofErr w:type="spellStart"/>
      <w:r>
        <w:t>block_chain</w:t>
      </w:r>
      <w:proofErr w:type="spellEnd"/>
      <w:r>
        <w:t xml:space="preserve"> is equal to 1 </w:t>
      </w:r>
    </w:p>
    <w:p w14:paraId="5EC4F67E" w14:textId="243D0D0B" w:rsidR="00636A29" w:rsidRDefault="00636A29" w:rsidP="00925345">
      <w:r>
        <w:t xml:space="preserve"> </w:t>
      </w:r>
      <w:r w:rsidR="0077419C">
        <w:tab/>
      </w:r>
      <w:r w:rsidR="005B1026">
        <w:tab/>
      </w:r>
      <w:r>
        <w:t xml:space="preserve">create a variable named counter and set it to 0 </w:t>
      </w:r>
    </w:p>
    <w:p w14:paraId="5007ADAB" w14:textId="0A502CCA" w:rsidR="00636A29" w:rsidRDefault="00636A29" w:rsidP="00925345">
      <w:r>
        <w:t xml:space="preserve"> </w:t>
      </w:r>
      <w:r w:rsidR="0077419C">
        <w:tab/>
      </w:r>
      <w:r w:rsidR="005B1026">
        <w:tab/>
      </w:r>
      <w:r>
        <w:t xml:space="preserve">create a variable named </w:t>
      </w:r>
      <w:r w:rsidR="008D35AA">
        <w:t>counter2</w:t>
      </w:r>
      <w:r>
        <w:t xml:space="preserve"> and set it to 1 </w:t>
      </w:r>
    </w:p>
    <w:p w14:paraId="6177537B" w14:textId="6563A57E" w:rsidR="00636A29" w:rsidRDefault="00636A29" w:rsidP="005B1026">
      <w:pPr>
        <w:ind w:firstLine="720"/>
      </w:pPr>
      <w:r>
        <w:t xml:space="preserve">Else </w:t>
      </w:r>
    </w:p>
    <w:p w14:paraId="3AD0B8FA" w14:textId="4CD3BDF2" w:rsidR="00636A29" w:rsidRDefault="00636A29" w:rsidP="00925345">
      <w:r>
        <w:t xml:space="preserve"> </w:t>
      </w:r>
      <w:r w:rsidR="0077419C">
        <w:tab/>
      </w:r>
      <w:r w:rsidR="005B1026">
        <w:tab/>
      </w:r>
      <w:r>
        <w:t xml:space="preserve">Create a variable named counter and set it to the length of the </w:t>
      </w:r>
      <w:proofErr w:type="spellStart"/>
      <w:r>
        <w:t>bock_chain</w:t>
      </w:r>
      <w:proofErr w:type="spellEnd"/>
      <w:r>
        <w:t xml:space="preserve"> - 1</w:t>
      </w:r>
    </w:p>
    <w:p w14:paraId="581C5E21" w14:textId="15723E9B" w:rsidR="00636A29" w:rsidRDefault="00636A29" w:rsidP="00925345">
      <w:r>
        <w:t xml:space="preserve"> </w:t>
      </w:r>
      <w:r w:rsidR="0077419C">
        <w:tab/>
      </w:r>
      <w:r w:rsidR="005B1026">
        <w:tab/>
      </w:r>
      <w:r>
        <w:t xml:space="preserve">Create a variable named </w:t>
      </w:r>
      <w:r w:rsidR="008D35AA">
        <w:t>counter2</w:t>
      </w:r>
      <w:r>
        <w:t xml:space="preserve"> and set it to the length of </w:t>
      </w:r>
      <w:proofErr w:type="spellStart"/>
      <w:r>
        <w:t>block_chain</w:t>
      </w:r>
      <w:proofErr w:type="spellEnd"/>
      <w:r>
        <w:t xml:space="preserve"> </w:t>
      </w:r>
    </w:p>
    <w:p w14:paraId="123AAD5F" w14:textId="49490125" w:rsidR="00636A29" w:rsidRDefault="00406436" w:rsidP="005B1026">
      <w:pPr>
        <w:ind w:firstLine="720"/>
      </w:pPr>
      <w:r>
        <w:t>Continuous loop</w:t>
      </w:r>
    </w:p>
    <w:p w14:paraId="2E23A445" w14:textId="6B1FDB51" w:rsidR="00406436" w:rsidRDefault="00406436" w:rsidP="005B1026">
      <w:pPr>
        <w:ind w:left="720" w:firstLine="720"/>
      </w:pPr>
      <w:r>
        <w:t>Print out a message asking “Do you want to start the blockchain process: (yes/no)</w:t>
      </w:r>
    </w:p>
    <w:p w14:paraId="402DAEE2" w14:textId="6F6ABB3F" w:rsidR="00406436" w:rsidRDefault="00406436" w:rsidP="005B1026">
      <w:pPr>
        <w:ind w:left="720" w:firstLine="720"/>
      </w:pPr>
      <w:r>
        <w:t xml:space="preserve">Place users input into a variable named dam </w:t>
      </w:r>
    </w:p>
    <w:p w14:paraId="6C9E61A9" w14:textId="23E8D3E6" w:rsidR="00406436" w:rsidRDefault="00406436" w:rsidP="005B1026">
      <w:pPr>
        <w:ind w:left="720" w:firstLine="720"/>
      </w:pPr>
      <w:r>
        <w:t xml:space="preserve">If </w:t>
      </w:r>
      <w:r w:rsidR="003801CE">
        <w:t xml:space="preserve">the </w:t>
      </w:r>
      <w:r w:rsidR="0077419C">
        <w:t>dam</w:t>
      </w:r>
      <w:r w:rsidR="003801CE">
        <w:t xml:space="preserve"> variable is</w:t>
      </w:r>
      <w:r>
        <w:t xml:space="preserve"> </w:t>
      </w:r>
      <w:r w:rsidR="00D577E3">
        <w:t>e</w:t>
      </w:r>
      <w:r w:rsidR="0077419C">
        <w:t>qual to</w:t>
      </w:r>
      <w:r>
        <w:t xml:space="preserve"> “yes</w:t>
      </w:r>
      <w:r w:rsidR="003801CE">
        <w:t>.</w:t>
      </w:r>
      <w:r>
        <w:t>”</w:t>
      </w:r>
    </w:p>
    <w:p w14:paraId="59C645B9" w14:textId="3615F5FF" w:rsidR="00406436" w:rsidRDefault="00406436" w:rsidP="00406436">
      <w:pPr>
        <w:ind w:firstLine="720"/>
      </w:pPr>
      <w:r>
        <w:tab/>
      </w:r>
      <w:r w:rsidR="005B1026">
        <w:tab/>
      </w:r>
      <w:r>
        <w:t xml:space="preserve">For each </w:t>
      </w:r>
      <w:r w:rsidR="0077419C">
        <w:t>transaction</w:t>
      </w:r>
      <w:r w:rsidR="00D577E3">
        <w:t xml:space="preserve"> data</w:t>
      </w:r>
      <w:r>
        <w:t xml:space="preserve"> in </w:t>
      </w:r>
      <w:r w:rsidR="003801CE">
        <w:t xml:space="preserve">the </w:t>
      </w:r>
      <w:r>
        <w:t xml:space="preserve">data variable </w:t>
      </w:r>
    </w:p>
    <w:p w14:paraId="6E9ECBEE" w14:textId="7EB6F43A" w:rsidR="0077419C" w:rsidRDefault="0077419C" w:rsidP="005B1026">
      <w:pPr>
        <w:ind w:left="2880"/>
      </w:pPr>
      <w:r>
        <w:t xml:space="preserve">Each transaction data will be added together and placed in a variable named first (sender, receiver, amount, timestamp and </w:t>
      </w:r>
      <w:r w:rsidR="008D35AA">
        <w:t>counter2</w:t>
      </w:r>
      <w:r w:rsidR="00520090">
        <w:t xml:space="preserve"> (which is the index number)</w:t>
      </w:r>
      <w:r>
        <w:t>).</w:t>
      </w:r>
    </w:p>
    <w:p w14:paraId="7856DFFB" w14:textId="18D586C5" w:rsidR="0077419C" w:rsidRDefault="0077419C" w:rsidP="005B1026">
      <w:pPr>
        <w:ind w:left="2880"/>
      </w:pPr>
      <w:r>
        <w:t xml:space="preserve">The last hash value of </w:t>
      </w:r>
      <w:proofErr w:type="spellStart"/>
      <w:r>
        <w:t>block_chain</w:t>
      </w:r>
      <w:proofErr w:type="spellEnd"/>
      <w:r>
        <w:t xml:space="preserve"> will </w:t>
      </w:r>
      <w:r w:rsidR="0063578E">
        <w:t>be added</w:t>
      </w:r>
      <w:r>
        <w:t xml:space="preserve"> to the first</w:t>
      </w:r>
      <w:r w:rsidR="008D35AA">
        <w:t>1</w:t>
      </w:r>
      <w:r>
        <w:t xml:space="preserve"> variable</w:t>
      </w:r>
      <w:r w:rsidR="008D35AA">
        <w:t xml:space="preserve"> and concatenate it with the first variable created above </w:t>
      </w:r>
    </w:p>
    <w:p w14:paraId="529FF5BA" w14:textId="5C521BDE" w:rsidR="001A097F" w:rsidRDefault="001A097F" w:rsidP="005B1026">
      <w:pPr>
        <w:ind w:left="2880"/>
      </w:pPr>
      <w:r>
        <w:t xml:space="preserve">Create a dictionary name </w:t>
      </w:r>
      <w:proofErr w:type="spellStart"/>
      <w:r>
        <w:t>log_data</w:t>
      </w:r>
      <w:proofErr w:type="spellEnd"/>
      <w:r>
        <w:t xml:space="preserve"> to store all the user transactions + index + previous hash </w:t>
      </w:r>
    </w:p>
    <w:p w14:paraId="5503FDE5" w14:textId="750AC3C8" w:rsidR="001A097F" w:rsidRDefault="001A097F" w:rsidP="005B1026">
      <w:pPr>
        <w:ind w:left="2880"/>
      </w:pPr>
      <w:r>
        <w:t xml:space="preserve">Try </w:t>
      </w:r>
    </w:p>
    <w:p w14:paraId="3905BF3A" w14:textId="1782CF8C" w:rsidR="001A097F" w:rsidRDefault="001A097F" w:rsidP="001A097F">
      <w:pPr>
        <w:ind w:left="3600"/>
      </w:pPr>
      <w:r>
        <w:t xml:space="preserve">Try to open blockchain.txt file and load its data to </w:t>
      </w:r>
      <w:proofErr w:type="spellStart"/>
      <w:r>
        <w:t>trans_data</w:t>
      </w:r>
      <w:proofErr w:type="spellEnd"/>
      <w:r>
        <w:t xml:space="preserve"> variable</w:t>
      </w:r>
      <w:r w:rsidR="00541E57">
        <w:t xml:space="preserve"> (user transaction data file)</w:t>
      </w:r>
      <w:r>
        <w:t xml:space="preserve"> and then close the file </w:t>
      </w:r>
    </w:p>
    <w:p w14:paraId="1060DECA" w14:textId="51CCE67C" w:rsidR="003E0E7E" w:rsidRDefault="003E0E7E" w:rsidP="003E0E7E">
      <w:r>
        <w:tab/>
      </w:r>
      <w:r>
        <w:tab/>
      </w:r>
      <w:r>
        <w:tab/>
      </w:r>
      <w:r>
        <w:tab/>
        <w:t xml:space="preserve">Except </w:t>
      </w:r>
    </w:p>
    <w:p w14:paraId="3CB2F684" w14:textId="57CAA00F" w:rsidR="003E0E7E" w:rsidRDefault="003E0E7E" w:rsidP="003E0E7E">
      <w:r>
        <w:tab/>
      </w:r>
      <w:r>
        <w:tab/>
      </w:r>
      <w:r>
        <w:tab/>
      </w:r>
      <w:r>
        <w:tab/>
      </w:r>
      <w:r>
        <w:tab/>
        <w:t>Create a</w:t>
      </w:r>
      <w:r w:rsidR="00987665">
        <w:t>n</w:t>
      </w:r>
      <w:r>
        <w:t xml:space="preserve"> empty list called </w:t>
      </w:r>
      <w:proofErr w:type="spellStart"/>
      <w:r>
        <w:t>trans_data</w:t>
      </w:r>
      <w:proofErr w:type="spellEnd"/>
    </w:p>
    <w:p w14:paraId="21ECBA68" w14:textId="7ED1BD55" w:rsidR="001A097F" w:rsidRDefault="001A097F" w:rsidP="001A097F">
      <w:pPr>
        <w:ind w:left="3600"/>
      </w:pPr>
    </w:p>
    <w:p w14:paraId="461F209F" w14:textId="77777777" w:rsidR="001A097F" w:rsidRDefault="001A097F" w:rsidP="001A097F">
      <w:pPr>
        <w:ind w:left="3600"/>
      </w:pPr>
    </w:p>
    <w:p w14:paraId="0C74C81C" w14:textId="64F3D68D" w:rsidR="0077419C" w:rsidRDefault="0077419C" w:rsidP="005B1026">
      <w:pPr>
        <w:ind w:left="2160" w:firstLine="720"/>
      </w:pPr>
      <w:r>
        <w:t>Increment counter by one</w:t>
      </w:r>
      <w:r w:rsidR="00D577E3">
        <w:t xml:space="preserve"> (to get the previous hash value)</w:t>
      </w:r>
    </w:p>
    <w:p w14:paraId="56A7974B" w14:textId="1A30F6AB" w:rsidR="0077419C" w:rsidRDefault="0077419C" w:rsidP="005B1026">
      <w:pPr>
        <w:ind w:left="2160" w:firstLine="720"/>
      </w:pPr>
      <w:r>
        <w:t xml:space="preserve">Increment </w:t>
      </w:r>
      <w:r w:rsidR="008D35AA">
        <w:t>counter2</w:t>
      </w:r>
      <w:r w:rsidR="0063578E">
        <w:t xml:space="preserve"> by one</w:t>
      </w:r>
      <w:r w:rsidR="00D577E3">
        <w:t xml:space="preserve"> (to keep getting the correct index)</w:t>
      </w:r>
    </w:p>
    <w:p w14:paraId="2F1A2E69" w14:textId="234B33A9" w:rsidR="0063578E" w:rsidRDefault="0063578E" w:rsidP="005B1026">
      <w:pPr>
        <w:ind w:left="2160" w:firstLine="720"/>
      </w:pPr>
      <w:r>
        <w:t xml:space="preserve">Create a variable named nonce and set it to 0 </w:t>
      </w:r>
    </w:p>
    <w:p w14:paraId="1709B2E3" w14:textId="7A53E9F3" w:rsidR="000B1DBA" w:rsidRDefault="000B1DBA" w:rsidP="000B1DBA">
      <w:r>
        <w:rPr>
          <w:noProof/>
        </w:rPr>
        <w:lastRenderedPageBreak/>
        <w:drawing>
          <wp:inline distT="0" distB="0" distL="0" distR="0" wp14:anchorId="0042FD20" wp14:editId="6B508BEB">
            <wp:extent cx="5731510" cy="3060700"/>
            <wp:effectExtent l="0" t="0" r="2540" b="635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nce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6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7E9B1A" w14:textId="50E59112" w:rsidR="0063578E" w:rsidRDefault="0063578E" w:rsidP="005B1026">
      <w:pPr>
        <w:ind w:left="2160" w:firstLine="720"/>
      </w:pPr>
      <w:r>
        <w:t>Continuous loop</w:t>
      </w:r>
    </w:p>
    <w:p w14:paraId="11FB42F9" w14:textId="5E21377A" w:rsidR="0063578E" w:rsidRDefault="0063578E" w:rsidP="005B1026">
      <w:pPr>
        <w:ind w:left="3600"/>
      </w:pPr>
      <w:r>
        <w:t>The nonce variable value will be added to the first1 variable and placed the value in a variable named second</w:t>
      </w:r>
    </w:p>
    <w:p w14:paraId="3B5A32AA" w14:textId="05ADC73D" w:rsidR="0063578E" w:rsidRDefault="0063578E" w:rsidP="005B1026">
      <w:pPr>
        <w:ind w:left="3600"/>
      </w:pPr>
      <w:r>
        <w:t>The second variable will be turn</w:t>
      </w:r>
      <w:r w:rsidR="003801CE">
        <w:t>ed</w:t>
      </w:r>
      <w:r>
        <w:t xml:space="preserve"> into </w:t>
      </w:r>
      <w:r w:rsidR="003801CE">
        <w:t xml:space="preserve">a </w:t>
      </w:r>
      <w:r>
        <w:t>hash</w:t>
      </w:r>
      <w:r w:rsidR="001A097F">
        <w:t xml:space="preserve"> (first encode using utf8 and then hash it)</w:t>
      </w:r>
      <w:r>
        <w:t xml:space="preserve"> and save it in a variable named</w:t>
      </w:r>
      <w:r w:rsidR="001A097F">
        <w:t xml:space="preserve"> </w:t>
      </w:r>
      <w:proofErr w:type="spellStart"/>
      <w:r w:rsidR="001A097F">
        <w:t>message_digest</w:t>
      </w:r>
      <w:proofErr w:type="spellEnd"/>
    </w:p>
    <w:p w14:paraId="2BBCE79C" w14:textId="4BF6D335" w:rsidR="001A097F" w:rsidRDefault="001A097F" w:rsidP="005B1026">
      <w:pPr>
        <w:ind w:left="3600"/>
      </w:pPr>
      <w:r>
        <w:t xml:space="preserve">The count variable will count the zeroes in </w:t>
      </w:r>
      <w:proofErr w:type="spellStart"/>
      <w:r>
        <w:t>message_digest</w:t>
      </w:r>
      <w:proofErr w:type="spellEnd"/>
      <w:r>
        <w:t xml:space="preserve"> </w:t>
      </w:r>
    </w:p>
    <w:p w14:paraId="52969A38" w14:textId="77777777" w:rsidR="001A097F" w:rsidRDefault="001A097F" w:rsidP="005B1026">
      <w:pPr>
        <w:ind w:left="3600"/>
      </w:pPr>
    </w:p>
    <w:p w14:paraId="47DDA175" w14:textId="3EC3F922" w:rsidR="0063578E" w:rsidRDefault="005B1026" w:rsidP="00D973E6">
      <w:pPr>
        <w:ind w:left="3600"/>
      </w:pPr>
      <w:r>
        <w:t>i</w:t>
      </w:r>
      <w:r w:rsidR="0063578E">
        <w:t xml:space="preserve">f </w:t>
      </w:r>
      <w:r w:rsidR="003801CE">
        <w:t xml:space="preserve">the </w:t>
      </w:r>
      <w:r w:rsidR="001A097F">
        <w:t xml:space="preserve">count variable </w:t>
      </w:r>
      <w:r w:rsidR="003801CE">
        <w:t>equal to</w:t>
      </w:r>
      <w:r w:rsidR="001A097F">
        <w:t xml:space="preserve"> 14</w:t>
      </w:r>
      <w:r w:rsidR="003801CE">
        <w:t xml:space="preserve">  </w:t>
      </w:r>
      <w:r w:rsidR="00D973E6">
        <w:t xml:space="preserve"> (checking whether 14 zeroes exist in the message digest)</w:t>
      </w:r>
    </w:p>
    <w:p w14:paraId="6E7780BB" w14:textId="34BC0206" w:rsidR="0063578E" w:rsidRDefault="0063578E" w:rsidP="005B1026">
      <w:pPr>
        <w:ind w:left="4320"/>
      </w:pPr>
      <w:r>
        <w:t xml:space="preserve">Then </w:t>
      </w:r>
      <w:proofErr w:type="spellStart"/>
      <w:r>
        <w:t>message_digest</w:t>
      </w:r>
      <w:proofErr w:type="spellEnd"/>
      <w:r>
        <w:t xml:space="preserve"> data will be appended into </w:t>
      </w:r>
      <w:proofErr w:type="spellStart"/>
      <w:r>
        <w:t>block_chain</w:t>
      </w:r>
      <w:proofErr w:type="spellEnd"/>
      <w:r>
        <w:t xml:space="preserve"> variable created above</w:t>
      </w:r>
    </w:p>
    <w:p w14:paraId="2BA67886" w14:textId="5C9B3460" w:rsidR="0063578E" w:rsidRDefault="0063578E" w:rsidP="001A097F">
      <w:pPr>
        <w:ind w:left="4320"/>
      </w:pPr>
      <w:r>
        <w:t xml:space="preserve">Block _chain variable data will be saved into </w:t>
      </w:r>
      <w:r w:rsidR="001A097F">
        <w:t>Hash</w:t>
      </w:r>
      <w:r w:rsidR="00541E57">
        <w:t>_values.</w:t>
      </w:r>
      <w:r>
        <w:t>txt file using save data function</w:t>
      </w:r>
    </w:p>
    <w:p w14:paraId="0A20098F" w14:textId="6BC7BEA9" w:rsidR="00541E57" w:rsidRDefault="003801CE" w:rsidP="001A097F">
      <w:pPr>
        <w:ind w:left="4320"/>
      </w:pPr>
      <w:r>
        <w:t>The n</w:t>
      </w:r>
      <w:r w:rsidR="00541E57">
        <w:t xml:space="preserve">once value will be added to the </w:t>
      </w:r>
      <w:proofErr w:type="spellStart"/>
      <w:r w:rsidR="00541E57">
        <w:t>log_data</w:t>
      </w:r>
      <w:proofErr w:type="spellEnd"/>
      <w:r w:rsidR="00541E57">
        <w:t xml:space="preserve"> dictionary</w:t>
      </w:r>
      <w:r>
        <w:t>,</w:t>
      </w:r>
      <w:r w:rsidR="00541E57">
        <w:t xml:space="preserve"> and then it will append to the </w:t>
      </w:r>
      <w:proofErr w:type="spellStart"/>
      <w:r w:rsidR="00541E57">
        <w:t>trans_data</w:t>
      </w:r>
      <w:proofErr w:type="spellEnd"/>
      <w:r w:rsidR="00541E57">
        <w:t xml:space="preserve"> list and save it to the Blockchain.txt file using </w:t>
      </w:r>
      <w:proofErr w:type="spellStart"/>
      <w:r w:rsidR="00541E57">
        <w:t>trans_save</w:t>
      </w:r>
      <w:proofErr w:type="spellEnd"/>
      <w:r w:rsidR="00541E57">
        <w:t xml:space="preserve"> function</w:t>
      </w:r>
    </w:p>
    <w:p w14:paraId="12E500FC" w14:textId="35B13552" w:rsidR="008122C5" w:rsidRDefault="008122C5" w:rsidP="001A097F">
      <w:pPr>
        <w:ind w:left="4320"/>
      </w:pPr>
      <w:r>
        <w:t>Break the loop</w:t>
      </w:r>
    </w:p>
    <w:p w14:paraId="04143435" w14:textId="0FE10BD8" w:rsidR="0063578E" w:rsidRDefault="0063578E" w:rsidP="0063578E">
      <w:r>
        <w:tab/>
      </w:r>
      <w:r>
        <w:tab/>
      </w:r>
      <w:r>
        <w:tab/>
      </w:r>
      <w:r>
        <w:tab/>
      </w:r>
      <w:r w:rsidR="005B1026">
        <w:tab/>
      </w:r>
      <w:r>
        <w:t xml:space="preserve"> i</w:t>
      </w:r>
      <w:r w:rsidR="000B1DBA">
        <w:t>f</w:t>
      </w:r>
      <w:r>
        <w:t xml:space="preserve"> the nonce variable is higher than 5000</w:t>
      </w:r>
    </w:p>
    <w:p w14:paraId="0F231007" w14:textId="01949DB6" w:rsidR="0063578E" w:rsidRDefault="0063578E" w:rsidP="005B1026">
      <w:pPr>
        <w:ind w:left="4320"/>
      </w:pPr>
      <w:r>
        <w:t xml:space="preserve">Then </w:t>
      </w:r>
      <w:proofErr w:type="spellStart"/>
      <w:r>
        <w:t>message_digest</w:t>
      </w:r>
      <w:proofErr w:type="spellEnd"/>
      <w:r>
        <w:t xml:space="preserve"> data will be appended into </w:t>
      </w:r>
      <w:proofErr w:type="spellStart"/>
      <w:r>
        <w:t>block_chain</w:t>
      </w:r>
      <w:proofErr w:type="spellEnd"/>
      <w:r>
        <w:t xml:space="preserve"> variable created above</w:t>
      </w:r>
    </w:p>
    <w:p w14:paraId="64957533" w14:textId="1E100BB1" w:rsidR="00541E57" w:rsidRDefault="0063578E" w:rsidP="0070659D">
      <w:pPr>
        <w:ind w:left="4320"/>
      </w:pPr>
      <w:r>
        <w:t xml:space="preserve">Block _chain variable data will be saved into </w:t>
      </w:r>
      <w:r w:rsidR="00541E57">
        <w:t>Hash_values.</w:t>
      </w:r>
      <w:r>
        <w:t>txt file using save data functio</w:t>
      </w:r>
      <w:r w:rsidR="0070659D">
        <w:t>n</w:t>
      </w:r>
    </w:p>
    <w:p w14:paraId="55B6A834" w14:textId="02B28174" w:rsidR="00541E57" w:rsidRDefault="003801CE" w:rsidP="00541E57">
      <w:pPr>
        <w:ind w:left="4320"/>
      </w:pPr>
      <w:r>
        <w:lastRenderedPageBreak/>
        <w:t>The n</w:t>
      </w:r>
      <w:r w:rsidR="00541E57">
        <w:t xml:space="preserve">once value will be added to the </w:t>
      </w:r>
      <w:proofErr w:type="spellStart"/>
      <w:r w:rsidR="00541E57">
        <w:t>log_data</w:t>
      </w:r>
      <w:proofErr w:type="spellEnd"/>
      <w:r w:rsidR="00541E57">
        <w:t xml:space="preserve"> dictionary</w:t>
      </w:r>
      <w:r>
        <w:t>,</w:t>
      </w:r>
      <w:r w:rsidR="00541E57">
        <w:t xml:space="preserve"> and then it will append to the </w:t>
      </w:r>
      <w:proofErr w:type="spellStart"/>
      <w:r w:rsidR="00541E57">
        <w:t>trans_data</w:t>
      </w:r>
      <w:proofErr w:type="spellEnd"/>
      <w:r w:rsidR="00541E57">
        <w:t xml:space="preserve"> list and save it to the Blockchain.txt file using </w:t>
      </w:r>
      <w:proofErr w:type="spellStart"/>
      <w:r w:rsidR="00541E57">
        <w:t>trans_save</w:t>
      </w:r>
      <w:proofErr w:type="spellEnd"/>
      <w:r w:rsidR="00541E57">
        <w:t xml:space="preserve"> function</w:t>
      </w:r>
    </w:p>
    <w:p w14:paraId="31F9517C" w14:textId="0592A87D" w:rsidR="008122C5" w:rsidRDefault="008122C5" w:rsidP="00541E57">
      <w:pPr>
        <w:ind w:left="4320"/>
      </w:pPr>
      <w:r>
        <w:t>Break the loop</w:t>
      </w:r>
    </w:p>
    <w:p w14:paraId="66E76265" w14:textId="77777777" w:rsidR="00541E57" w:rsidRDefault="00541E57" w:rsidP="005B1026">
      <w:pPr>
        <w:ind w:left="4320"/>
      </w:pPr>
    </w:p>
    <w:p w14:paraId="7EF4EDEA" w14:textId="1B011A09" w:rsidR="000B1DBA" w:rsidRDefault="000B1DBA" w:rsidP="000B1DBA">
      <w:r>
        <w:tab/>
      </w:r>
      <w:r>
        <w:tab/>
      </w:r>
      <w:r>
        <w:tab/>
      </w:r>
      <w:r>
        <w:tab/>
      </w:r>
      <w:r>
        <w:tab/>
        <w:t>else</w:t>
      </w:r>
    </w:p>
    <w:p w14:paraId="0C171061" w14:textId="7B2DEEF8" w:rsidR="0063578E" w:rsidRDefault="0063578E" w:rsidP="008122C5">
      <w:pPr>
        <w:ind w:left="4320"/>
      </w:pPr>
      <w:r>
        <w:t xml:space="preserve">Increment nonce variable by one </w:t>
      </w:r>
      <w:r w:rsidR="008122C5">
        <w:t>and continue the loop</w:t>
      </w:r>
    </w:p>
    <w:p w14:paraId="593532B8" w14:textId="2C359CA0" w:rsidR="00E63013" w:rsidRDefault="008122C5" w:rsidP="0070659D"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716BCF68" w14:textId="7D23E1DC" w:rsidR="00E63013" w:rsidRDefault="00DA1DF3" w:rsidP="00E63013">
      <w:r>
        <w:rPr>
          <w:noProof/>
        </w:rPr>
        <w:drawing>
          <wp:inline distT="0" distB="0" distL="0" distR="0" wp14:anchorId="649CA6F6" wp14:editId="7A42495E">
            <wp:extent cx="3474700" cy="214256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user inpu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4700" cy="21425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C4A1D6" w14:textId="355EF93D" w:rsidR="00406436" w:rsidRDefault="00406436" w:rsidP="00406436">
      <w:pPr>
        <w:ind w:firstLine="720"/>
      </w:pPr>
      <w:r>
        <w:tab/>
      </w:r>
      <w:r>
        <w:tab/>
      </w:r>
    </w:p>
    <w:p w14:paraId="4D05B7D8" w14:textId="77777777" w:rsidR="00406436" w:rsidRDefault="00406436" w:rsidP="00925345"/>
    <w:p w14:paraId="7B996E68" w14:textId="11DC715A" w:rsidR="005E2032" w:rsidRDefault="005E2032" w:rsidP="000B1DBA">
      <w:pPr>
        <w:ind w:left="3600"/>
      </w:pPr>
      <w:r>
        <w:t>Afterwards</w:t>
      </w:r>
      <w:r w:rsidR="003801CE">
        <w:t>,</w:t>
      </w:r>
      <w:r>
        <w:t xml:space="preserve"> Delete all the contents in </w:t>
      </w:r>
      <w:r w:rsidR="003801CE">
        <w:t xml:space="preserve">the </w:t>
      </w:r>
      <w:r>
        <w:t>data variable and save the changes of data variable into data.txt using save function</w:t>
      </w:r>
    </w:p>
    <w:p w14:paraId="002C7C27" w14:textId="74290D6E" w:rsidR="005E2032" w:rsidRDefault="005E2032" w:rsidP="005B1026">
      <w:pPr>
        <w:ind w:left="720" w:firstLine="720"/>
      </w:pPr>
      <w:r>
        <w:t>If</w:t>
      </w:r>
      <w:r w:rsidR="003801CE">
        <w:t xml:space="preserve"> </w:t>
      </w:r>
      <w:r>
        <w:t>dam</w:t>
      </w:r>
      <w:r w:rsidR="003801CE">
        <w:t xml:space="preserve"> variable is</w:t>
      </w:r>
      <w:r>
        <w:t xml:space="preserve"> equal to “no” then </w:t>
      </w:r>
    </w:p>
    <w:p w14:paraId="5F0F76E3" w14:textId="7FB9E230" w:rsidR="005E2032" w:rsidRDefault="005E2032" w:rsidP="005B1026">
      <w:pPr>
        <w:ind w:left="2160"/>
      </w:pPr>
      <w:r>
        <w:t xml:space="preserve">Then print “blockchain has been successfully cancelled” and exit the program </w:t>
      </w:r>
    </w:p>
    <w:p w14:paraId="19275B27" w14:textId="50F54EEE" w:rsidR="003A77BD" w:rsidRDefault="003A77BD" w:rsidP="003A77BD">
      <w:r>
        <w:tab/>
      </w:r>
      <w:r>
        <w:tab/>
        <w:t xml:space="preserve">If </w:t>
      </w:r>
      <w:r w:rsidR="003801CE">
        <w:t xml:space="preserve">the </w:t>
      </w:r>
      <w:r>
        <w:t xml:space="preserve">user prompted anything else other than yes or no </w:t>
      </w:r>
    </w:p>
    <w:p w14:paraId="332691B9" w14:textId="0B8F1883" w:rsidR="003A77BD" w:rsidRDefault="003A77BD" w:rsidP="003A77BD">
      <w:pPr>
        <w:ind w:left="2160"/>
      </w:pPr>
      <w:r>
        <w:t>Then the program will print “invalid input! Please try again”</w:t>
      </w:r>
      <w:r w:rsidR="003801CE">
        <w:t>,</w:t>
      </w:r>
      <w:r>
        <w:t xml:space="preserve"> and the loop will continue until </w:t>
      </w:r>
      <w:r w:rsidR="003801CE">
        <w:t xml:space="preserve">the </w:t>
      </w:r>
      <w:r>
        <w:t xml:space="preserve">user enter a valid input </w:t>
      </w:r>
    </w:p>
    <w:p w14:paraId="5BC195D4" w14:textId="0BAC0DAB" w:rsidR="005E2032" w:rsidRDefault="005E2032" w:rsidP="00925345">
      <w:r>
        <w:t xml:space="preserve">If </w:t>
      </w:r>
      <w:r w:rsidR="003801CE">
        <w:t xml:space="preserve">the </w:t>
      </w:r>
      <w:r>
        <w:t xml:space="preserve">length of data variable is lower than 1 </w:t>
      </w:r>
    </w:p>
    <w:p w14:paraId="7B227D1F" w14:textId="044751E0" w:rsidR="005E2032" w:rsidRDefault="005E2032" w:rsidP="005B1026">
      <w:pPr>
        <w:ind w:firstLine="720"/>
      </w:pPr>
      <w:r>
        <w:t xml:space="preserve">Then print “blockchain is up to date” and exit the program </w:t>
      </w:r>
    </w:p>
    <w:p w14:paraId="0C4BB6CB" w14:textId="1FC67BC5" w:rsidR="00204415" w:rsidRDefault="00204415" w:rsidP="00204415"/>
    <w:p w14:paraId="1C86FFA6" w14:textId="689D44EA" w:rsidR="0070659D" w:rsidRDefault="0070659D" w:rsidP="00204415"/>
    <w:p w14:paraId="7469A703" w14:textId="77777777" w:rsidR="0070659D" w:rsidRDefault="0070659D" w:rsidP="00204415"/>
    <w:p w14:paraId="39BBC7C4" w14:textId="423D267B" w:rsidR="00204415" w:rsidRPr="00204415" w:rsidRDefault="00204415" w:rsidP="00204415">
      <w:pPr>
        <w:rPr>
          <w:b/>
          <w:bCs/>
        </w:rPr>
      </w:pPr>
      <w:proofErr w:type="spellStart"/>
      <w:r w:rsidRPr="00204415">
        <w:rPr>
          <w:b/>
          <w:bCs/>
        </w:rPr>
        <w:lastRenderedPageBreak/>
        <w:t>Transaction_recording</w:t>
      </w:r>
      <w:proofErr w:type="spellEnd"/>
      <w:r w:rsidRPr="00204415">
        <w:rPr>
          <w:b/>
          <w:bCs/>
        </w:rPr>
        <w:t xml:space="preserve"> and </w:t>
      </w:r>
      <w:proofErr w:type="spellStart"/>
      <w:r w:rsidRPr="00204415">
        <w:rPr>
          <w:b/>
          <w:bCs/>
        </w:rPr>
        <w:t>block_mining</w:t>
      </w:r>
      <w:proofErr w:type="spellEnd"/>
      <w:r w:rsidRPr="00204415">
        <w:rPr>
          <w:b/>
          <w:bCs/>
        </w:rPr>
        <w:t xml:space="preserve"> programs will generate three files </w:t>
      </w:r>
    </w:p>
    <w:p w14:paraId="3EFA273B" w14:textId="32B24FC7" w:rsidR="00204415" w:rsidRPr="00204415" w:rsidRDefault="00204415" w:rsidP="00204415">
      <w:pPr>
        <w:pStyle w:val="ListParagraph"/>
        <w:numPr>
          <w:ilvl w:val="0"/>
          <w:numId w:val="1"/>
        </w:numPr>
      </w:pPr>
      <w:r w:rsidRPr="00204415">
        <w:t>Data.txt</w:t>
      </w:r>
      <w:r>
        <w:t xml:space="preserve"> </w:t>
      </w:r>
      <w:r w:rsidR="003A77BD">
        <w:t xml:space="preserve">(will capture the transactions and save those transactions into </w:t>
      </w:r>
      <w:r w:rsidR="000B1DBA">
        <w:t xml:space="preserve">Blockchain.txt </w:t>
      </w:r>
      <w:r w:rsidR="003A77BD">
        <w:t>file and at</w:t>
      </w:r>
      <w:r w:rsidR="007C6631">
        <w:t xml:space="preserve"> the</w:t>
      </w:r>
      <w:r w:rsidR="003A77BD">
        <w:t xml:space="preserve"> end of the program data.txt fill be an empty file)</w:t>
      </w:r>
    </w:p>
    <w:p w14:paraId="0249A110" w14:textId="19B63856" w:rsidR="00204415" w:rsidRPr="00204415" w:rsidRDefault="00204415" w:rsidP="00204415">
      <w:pPr>
        <w:pStyle w:val="ListParagraph"/>
        <w:numPr>
          <w:ilvl w:val="0"/>
          <w:numId w:val="1"/>
        </w:numPr>
      </w:pPr>
      <w:r w:rsidRPr="00204415">
        <w:t>Blockchain.txt</w:t>
      </w:r>
      <w:r>
        <w:t xml:space="preserve"> (</w:t>
      </w:r>
      <w:r w:rsidR="001A097F">
        <w:t>will contain all the transaction data + index + nonce + previous hash</w:t>
      </w:r>
      <w:r>
        <w:t>)</w:t>
      </w:r>
    </w:p>
    <w:p w14:paraId="1D3A6039" w14:textId="2E6B72DF" w:rsidR="00204415" w:rsidRPr="00204415" w:rsidRDefault="001A097F" w:rsidP="00204415">
      <w:pPr>
        <w:pStyle w:val="ListParagraph"/>
        <w:numPr>
          <w:ilvl w:val="0"/>
          <w:numId w:val="1"/>
        </w:numPr>
      </w:pPr>
      <w:r>
        <w:t>Hash</w:t>
      </w:r>
      <w:r w:rsidR="00541E57">
        <w:t>_values.</w:t>
      </w:r>
      <w:r>
        <w:t>txt</w:t>
      </w:r>
      <w:r w:rsidR="00204415">
        <w:t xml:space="preserve"> (</w:t>
      </w:r>
      <w:r>
        <w:t>will contain all the final hash values of transactions and the genesis block</w:t>
      </w:r>
      <w:r w:rsidR="00204415">
        <w:t>)</w:t>
      </w:r>
    </w:p>
    <w:p w14:paraId="4A0A30F4" w14:textId="77777777" w:rsidR="005E2032" w:rsidRDefault="005E2032" w:rsidP="00925345"/>
    <w:p w14:paraId="051B85CB" w14:textId="77777777" w:rsidR="00747D60" w:rsidRPr="00925345" w:rsidRDefault="00747D60" w:rsidP="00925345"/>
    <w:p w14:paraId="6322148F" w14:textId="77777777" w:rsidR="00925345" w:rsidRPr="00925345" w:rsidRDefault="00925345" w:rsidP="003C6FDC">
      <w:pPr>
        <w:rPr>
          <w:b/>
          <w:bCs/>
        </w:rPr>
      </w:pPr>
    </w:p>
    <w:p w14:paraId="5E280133" w14:textId="77777777" w:rsidR="00C73384" w:rsidRDefault="00C73384" w:rsidP="003C6FDC">
      <w:pPr>
        <w:rPr>
          <w:b/>
          <w:bCs/>
        </w:rPr>
      </w:pPr>
    </w:p>
    <w:p w14:paraId="5812A0FF" w14:textId="77777777" w:rsidR="00C73384" w:rsidRPr="00C73384" w:rsidRDefault="00C73384" w:rsidP="003C6FDC">
      <w:pPr>
        <w:rPr>
          <w:b/>
          <w:bCs/>
        </w:rPr>
      </w:pPr>
    </w:p>
    <w:p w14:paraId="0E6B0809" w14:textId="77777777" w:rsidR="003C6FDC" w:rsidRDefault="003C6FDC"/>
    <w:p w14:paraId="1B0A616A" w14:textId="77777777" w:rsidR="003C6FDC" w:rsidRDefault="003C6FDC"/>
    <w:sectPr w:rsidR="003C6FD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0774CE"/>
    <w:multiLevelType w:val="hybridMultilevel"/>
    <w:tmpl w:val="C4A695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S2NDQ1MTSyMAKyTJR0lIJTi4sz8/NACgzNagHf++KFLQAAAA=="/>
  </w:docVars>
  <w:rsids>
    <w:rsidRoot w:val="00046C6C"/>
    <w:rsid w:val="00046C6C"/>
    <w:rsid w:val="000B1DBA"/>
    <w:rsid w:val="001433C0"/>
    <w:rsid w:val="001A097F"/>
    <w:rsid w:val="001E427F"/>
    <w:rsid w:val="00204415"/>
    <w:rsid w:val="00260B9D"/>
    <w:rsid w:val="002E0C77"/>
    <w:rsid w:val="003801CE"/>
    <w:rsid w:val="003A77BD"/>
    <w:rsid w:val="003C6FDC"/>
    <w:rsid w:val="003E0E7E"/>
    <w:rsid w:val="00406436"/>
    <w:rsid w:val="00520090"/>
    <w:rsid w:val="00541E57"/>
    <w:rsid w:val="005B1026"/>
    <w:rsid w:val="005E2032"/>
    <w:rsid w:val="0063578E"/>
    <w:rsid w:val="00636A29"/>
    <w:rsid w:val="006510A7"/>
    <w:rsid w:val="00681264"/>
    <w:rsid w:val="006B1C97"/>
    <w:rsid w:val="0070659D"/>
    <w:rsid w:val="00747D60"/>
    <w:rsid w:val="0077419C"/>
    <w:rsid w:val="007C6631"/>
    <w:rsid w:val="007D23EC"/>
    <w:rsid w:val="008122C5"/>
    <w:rsid w:val="00885686"/>
    <w:rsid w:val="008D35AA"/>
    <w:rsid w:val="008E33AE"/>
    <w:rsid w:val="00925345"/>
    <w:rsid w:val="009634A8"/>
    <w:rsid w:val="00987665"/>
    <w:rsid w:val="00A53EF2"/>
    <w:rsid w:val="00A5585F"/>
    <w:rsid w:val="00BD5E3E"/>
    <w:rsid w:val="00C07F6A"/>
    <w:rsid w:val="00C24237"/>
    <w:rsid w:val="00C73384"/>
    <w:rsid w:val="00CF77B4"/>
    <w:rsid w:val="00D276AC"/>
    <w:rsid w:val="00D518CB"/>
    <w:rsid w:val="00D577E3"/>
    <w:rsid w:val="00D973E6"/>
    <w:rsid w:val="00DA1DF3"/>
    <w:rsid w:val="00E131C2"/>
    <w:rsid w:val="00E63013"/>
    <w:rsid w:val="00E7566D"/>
    <w:rsid w:val="00F866E1"/>
    <w:rsid w:val="00F9221E"/>
    <w:rsid w:val="00FC73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8BCE42"/>
  <w15:chartTrackingRefBased/>
  <w15:docId w15:val="{0EBF6C5E-0DB3-4080-AE7C-4CBCB81009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44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2</TotalTime>
  <Pages>9</Pages>
  <Words>1181</Words>
  <Characters>6737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pun</dc:creator>
  <cp:keywords/>
  <dc:description/>
  <cp:lastModifiedBy>Nipun Sumanasinghe</cp:lastModifiedBy>
  <cp:revision>38</cp:revision>
  <dcterms:created xsi:type="dcterms:W3CDTF">2020-04-15T02:32:00Z</dcterms:created>
  <dcterms:modified xsi:type="dcterms:W3CDTF">2021-07-20T04:03:00Z</dcterms:modified>
</cp:coreProperties>
</file>